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0" w:name="X07c9870372672e298eb18f65933e2c38c57520a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published and received messages via ROS’s pubsub transport</w:t>
      </w:r>
      <w:bookmarkEnd w:id="20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4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4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4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1" w:name="Xc161d032ab685f3b9762b4623ec3c95a8c394c1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launched a turtlebot and moved it in the D shape</w:t>
      </w:r>
      <w:bookmarkEnd w:id="2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06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06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6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2" w:name="Xaf9bccc5b67df72e15b3bee420d7ec7f3c24846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launched a turtlebot and moved it in the hexagon shape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1T09:13:53Z</dcterms:created>
  <dcterms:modified xsi:type="dcterms:W3CDTF">2020-12-21T09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